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A3487" w14:textId="7AFD8E31" w:rsidR="00F913BA" w:rsidRPr="00B31FBE" w:rsidRDefault="00F913BA" w:rsidP="00C94FB9">
      <w:pPr>
        <w:spacing w:after="0"/>
        <w:jc w:val="center"/>
        <w:rPr>
          <w:b/>
          <w:bCs/>
        </w:rPr>
      </w:pPr>
      <w:r w:rsidRPr="00B31FBE">
        <w:rPr>
          <w:b/>
          <w:bCs/>
        </w:rPr>
        <w:t>Mc</w:t>
      </w:r>
      <w:r w:rsidR="00B31FBE">
        <w:rPr>
          <w:b/>
          <w:bCs/>
        </w:rPr>
        <w:t>G</w:t>
      </w:r>
      <w:r w:rsidRPr="00B31FBE">
        <w:rPr>
          <w:b/>
          <w:bCs/>
        </w:rPr>
        <w:t>ee</w:t>
      </w:r>
      <w:r w:rsidR="00457A4F">
        <w:rPr>
          <w:b/>
          <w:bCs/>
        </w:rPr>
        <w:t>’</w:t>
      </w:r>
      <w:r w:rsidRPr="00B31FBE">
        <w:rPr>
          <w:b/>
          <w:bCs/>
        </w:rPr>
        <w:t>s Crossroads Elementary School</w:t>
      </w:r>
    </w:p>
    <w:p w14:paraId="66A35CF0" w14:textId="1DAEA4D1" w:rsidR="00F913BA" w:rsidRPr="00B31FBE" w:rsidRDefault="00F913BA" w:rsidP="00C94FB9">
      <w:pPr>
        <w:spacing w:after="0"/>
        <w:jc w:val="center"/>
        <w:rPr>
          <w:b/>
          <w:bCs/>
        </w:rPr>
      </w:pPr>
      <w:r w:rsidRPr="00B31FBE">
        <w:rPr>
          <w:b/>
          <w:bCs/>
        </w:rPr>
        <w:t xml:space="preserve">PTA </w:t>
      </w:r>
      <w:r w:rsidR="0093521A">
        <w:rPr>
          <w:b/>
          <w:bCs/>
        </w:rPr>
        <w:t xml:space="preserve">General Membership </w:t>
      </w:r>
      <w:r w:rsidRPr="00B31FBE">
        <w:rPr>
          <w:b/>
          <w:bCs/>
        </w:rPr>
        <w:t>Meeting Agenda</w:t>
      </w:r>
    </w:p>
    <w:p w14:paraId="7D836329" w14:textId="08300718" w:rsidR="00E54B10" w:rsidRPr="00E23895" w:rsidRDefault="0093521A" w:rsidP="00E23895">
      <w:pPr>
        <w:spacing w:after="0"/>
        <w:jc w:val="center"/>
        <w:rPr>
          <w:b/>
          <w:bCs/>
        </w:rPr>
      </w:pPr>
      <w:r>
        <w:rPr>
          <w:b/>
          <w:bCs/>
        </w:rPr>
        <w:t>September 6</w:t>
      </w:r>
      <w:r w:rsidR="0072602C">
        <w:rPr>
          <w:b/>
          <w:bCs/>
        </w:rPr>
        <w:t>, 2022</w:t>
      </w:r>
    </w:p>
    <w:p w14:paraId="2F27DAD5" w14:textId="2702FABE" w:rsidR="00E54B10" w:rsidRDefault="00E54B10" w:rsidP="00F913BA">
      <w:pPr>
        <w:rPr>
          <w:sz w:val="4"/>
          <w:szCs w:val="4"/>
        </w:rPr>
      </w:pPr>
    </w:p>
    <w:p w14:paraId="385A0AF0" w14:textId="77777777" w:rsidR="00E54B10" w:rsidRPr="00E54B10" w:rsidRDefault="00E54B10" w:rsidP="00F913BA">
      <w:pPr>
        <w:rPr>
          <w:sz w:val="18"/>
          <w:szCs w:val="18"/>
        </w:rPr>
      </w:pPr>
    </w:p>
    <w:p w14:paraId="34D3F091" w14:textId="04090B77" w:rsidR="000A4352" w:rsidRDefault="004761C6" w:rsidP="004761C6">
      <w:pPr>
        <w:pStyle w:val="ListParagraph"/>
        <w:numPr>
          <w:ilvl w:val="0"/>
          <w:numId w:val="28"/>
        </w:numPr>
      </w:pPr>
      <w:r>
        <w:t>Board Introductions</w:t>
      </w:r>
    </w:p>
    <w:p w14:paraId="6A09780B" w14:textId="062EF61C" w:rsidR="00273BD9" w:rsidRDefault="00273BD9" w:rsidP="00273BD9">
      <w:pPr>
        <w:pStyle w:val="ListParagraph"/>
        <w:numPr>
          <w:ilvl w:val="1"/>
          <w:numId w:val="28"/>
        </w:numPr>
      </w:pPr>
      <w:r>
        <w:t>Nominating Committee</w:t>
      </w:r>
    </w:p>
    <w:p w14:paraId="204C3871" w14:textId="5730271A" w:rsidR="004761C6" w:rsidRDefault="004761C6" w:rsidP="004761C6">
      <w:pPr>
        <w:pStyle w:val="ListParagraph"/>
        <w:numPr>
          <w:ilvl w:val="0"/>
          <w:numId w:val="28"/>
        </w:numPr>
      </w:pPr>
      <w:r>
        <w:t>Adoption of By-Laws</w:t>
      </w:r>
    </w:p>
    <w:p w14:paraId="6D58F825" w14:textId="07FB85F7" w:rsidR="004761C6" w:rsidRDefault="004761C6" w:rsidP="004761C6">
      <w:pPr>
        <w:pStyle w:val="ListParagraph"/>
        <w:numPr>
          <w:ilvl w:val="0"/>
          <w:numId w:val="28"/>
        </w:numPr>
      </w:pPr>
      <w:r>
        <w:t>Calendar of Events</w:t>
      </w:r>
    </w:p>
    <w:p w14:paraId="574F0236" w14:textId="3920B497" w:rsidR="004761C6" w:rsidRDefault="004761C6" w:rsidP="004761C6">
      <w:pPr>
        <w:pStyle w:val="ListParagraph"/>
        <w:numPr>
          <w:ilvl w:val="1"/>
          <w:numId w:val="28"/>
        </w:numPr>
      </w:pPr>
      <w:r>
        <w:t>Artists in the Schools</w:t>
      </w:r>
    </w:p>
    <w:p w14:paraId="1FAEE5C9" w14:textId="36BCDA6D" w:rsidR="004761C6" w:rsidRDefault="004761C6" w:rsidP="004761C6">
      <w:pPr>
        <w:pStyle w:val="ListParagraph"/>
        <w:numPr>
          <w:ilvl w:val="0"/>
          <w:numId w:val="28"/>
        </w:numPr>
      </w:pPr>
      <w:r>
        <w:t>Fundraising</w:t>
      </w:r>
    </w:p>
    <w:p w14:paraId="06144BB6" w14:textId="30C2C73E" w:rsidR="004761C6" w:rsidRDefault="004761C6" w:rsidP="004761C6">
      <w:pPr>
        <w:pStyle w:val="ListParagraph"/>
        <w:numPr>
          <w:ilvl w:val="0"/>
          <w:numId w:val="28"/>
        </w:numPr>
      </w:pPr>
      <w:r>
        <w:t>Finance Update</w:t>
      </w:r>
    </w:p>
    <w:p w14:paraId="63A56BF1" w14:textId="3CC3D22E" w:rsidR="004761C6" w:rsidRDefault="004761C6" w:rsidP="004761C6">
      <w:pPr>
        <w:pStyle w:val="ListParagraph"/>
        <w:numPr>
          <w:ilvl w:val="0"/>
          <w:numId w:val="28"/>
        </w:numPr>
      </w:pPr>
      <w:r>
        <w:t>Social Media</w:t>
      </w:r>
    </w:p>
    <w:p w14:paraId="3F6301F5" w14:textId="6A8F58E6" w:rsidR="004761C6" w:rsidRDefault="004761C6" w:rsidP="004761C6">
      <w:pPr>
        <w:pStyle w:val="ListParagraph"/>
        <w:numPr>
          <w:ilvl w:val="0"/>
          <w:numId w:val="28"/>
        </w:numPr>
      </w:pPr>
      <w:r>
        <w:t>Questions</w:t>
      </w:r>
    </w:p>
    <w:p w14:paraId="05D8D66B" w14:textId="6AA67985" w:rsidR="000A4352" w:rsidRDefault="000A4352" w:rsidP="000A4352"/>
    <w:p w14:paraId="0F90DB6E" w14:textId="54E99F87" w:rsidR="000A4352" w:rsidRDefault="000A4352" w:rsidP="000A4352"/>
    <w:p w14:paraId="2199D5C9" w14:textId="77777777" w:rsidR="000A4352" w:rsidRDefault="000A4352" w:rsidP="000A4352"/>
    <w:p w14:paraId="65A8C734" w14:textId="77777777" w:rsidR="00FE4262" w:rsidRPr="00C94FB9" w:rsidRDefault="00FE4262" w:rsidP="00FE4262">
      <w:pPr>
        <w:pStyle w:val="ListParagraph"/>
        <w:rPr>
          <w:b/>
          <w:bCs/>
          <w:sz w:val="8"/>
          <w:szCs w:val="8"/>
        </w:rPr>
      </w:pPr>
    </w:p>
    <w:sectPr w:rsidR="00FE4262" w:rsidRPr="00C94FB9" w:rsidSect="00BB30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D0C40"/>
    <w:multiLevelType w:val="hybridMultilevel"/>
    <w:tmpl w:val="347CD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F212B"/>
    <w:multiLevelType w:val="hybridMultilevel"/>
    <w:tmpl w:val="1C02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C385B"/>
    <w:multiLevelType w:val="hybridMultilevel"/>
    <w:tmpl w:val="5E541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5164B"/>
    <w:multiLevelType w:val="hybridMultilevel"/>
    <w:tmpl w:val="1B90A6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6660F"/>
    <w:multiLevelType w:val="hybridMultilevel"/>
    <w:tmpl w:val="DC3A2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B347D"/>
    <w:multiLevelType w:val="hybridMultilevel"/>
    <w:tmpl w:val="BCAE0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218"/>
    <w:multiLevelType w:val="hybridMultilevel"/>
    <w:tmpl w:val="AD82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97AEF"/>
    <w:multiLevelType w:val="hybridMultilevel"/>
    <w:tmpl w:val="DF0C5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80525"/>
    <w:multiLevelType w:val="hybridMultilevel"/>
    <w:tmpl w:val="18B8A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DF5956"/>
    <w:multiLevelType w:val="hybridMultilevel"/>
    <w:tmpl w:val="F578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943E1F"/>
    <w:multiLevelType w:val="hybridMultilevel"/>
    <w:tmpl w:val="81228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BE5BE1"/>
    <w:multiLevelType w:val="hybridMultilevel"/>
    <w:tmpl w:val="3DBEF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62E12"/>
    <w:multiLevelType w:val="hybridMultilevel"/>
    <w:tmpl w:val="54D62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6E203B7"/>
    <w:multiLevelType w:val="hybridMultilevel"/>
    <w:tmpl w:val="513E3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6B4EFA"/>
    <w:multiLevelType w:val="hybridMultilevel"/>
    <w:tmpl w:val="02F23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22C8D"/>
    <w:multiLevelType w:val="hybridMultilevel"/>
    <w:tmpl w:val="A14C84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34120D"/>
    <w:multiLevelType w:val="hybridMultilevel"/>
    <w:tmpl w:val="294493A2"/>
    <w:lvl w:ilvl="0" w:tplc="E54A07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9B47F1"/>
    <w:multiLevelType w:val="hybridMultilevel"/>
    <w:tmpl w:val="79540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DC2136D"/>
    <w:multiLevelType w:val="hybridMultilevel"/>
    <w:tmpl w:val="8072FB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F380F"/>
    <w:multiLevelType w:val="hybridMultilevel"/>
    <w:tmpl w:val="A2EE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355AA8"/>
    <w:multiLevelType w:val="hybridMultilevel"/>
    <w:tmpl w:val="484AD45A"/>
    <w:lvl w:ilvl="0" w:tplc="F8744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C526B2"/>
    <w:multiLevelType w:val="hybridMultilevel"/>
    <w:tmpl w:val="56CA1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DA2ACE"/>
    <w:multiLevelType w:val="hybridMultilevel"/>
    <w:tmpl w:val="BA968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F0620E"/>
    <w:multiLevelType w:val="hybridMultilevel"/>
    <w:tmpl w:val="1C44A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063BBB"/>
    <w:multiLevelType w:val="hybridMultilevel"/>
    <w:tmpl w:val="6FF8D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21BCE"/>
    <w:multiLevelType w:val="hybridMultilevel"/>
    <w:tmpl w:val="A8426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25351"/>
    <w:multiLevelType w:val="hybridMultilevel"/>
    <w:tmpl w:val="26F60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47450F"/>
    <w:multiLevelType w:val="hybridMultilevel"/>
    <w:tmpl w:val="4C20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7322210">
    <w:abstractNumId w:val="18"/>
  </w:num>
  <w:num w:numId="2" w16cid:durableId="1886716638">
    <w:abstractNumId w:val="3"/>
  </w:num>
  <w:num w:numId="3" w16cid:durableId="395276819">
    <w:abstractNumId w:val="10"/>
  </w:num>
  <w:num w:numId="4" w16cid:durableId="1623533358">
    <w:abstractNumId w:val="27"/>
  </w:num>
  <w:num w:numId="5" w16cid:durableId="1950312688">
    <w:abstractNumId w:val="15"/>
  </w:num>
  <w:num w:numId="6" w16cid:durableId="183326768">
    <w:abstractNumId w:val="26"/>
  </w:num>
  <w:num w:numId="7" w16cid:durableId="1985313940">
    <w:abstractNumId w:val="17"/>
  </w:num>
  <w:num w:numId="8" w16cid:durableId="386494786">
    <w:abstractNumId w:val="4"/>
  </w:num>
  <w:num w:numId="9" w16cid:durableId="2097896703">
    <w:abstractNumId w:val="20"/>
  </w:num>
  <w:num w:numId="10" w16cid:durableId="966280039">
    <w:abstractNumId w:val="25"/>
  </w:num>
  <w:num w:numId="11" w16cid:durableId="917793014">
    <w:abstractNumId w:val="22"/>
  </w:num>
  <w:num w:numId="12" w16cid:durableId="341863382">
    <w:abstractNumId w:val="8"/>
  </w:num>
  <w:num w:numId="13" w16cid:durableId="920025773">
    <w:abstractNumId w:val="1"/>
  </w:num>
  <w:num w:numId="14" w16cid:durableId="392435340">
    <w:abstractNumId w:val="9"/>
  </w:num>
  <w:num w:numId="15" w16cid:durableId="1479493478">
    <w:abstractNumId w:val="12"/>
  </w:num>
  <w:num w:numId="16" w16cid:durableId="1057775291">
    <w:abstractNumId w:val="0"/>
  </w:num>
  <w:num w:numId="17" w16cid:durableId="1441144804">
    <w:abstractNumId w:val="5"/>
  </w:num>
  <w:num w:numId="18" w16cid:durableId="1393045686">
    <w:abstractNumId w:val="21"/>
  </w:num>
  <w:num w:numId="19" w16cid:durableId="1155410225">
    <w:abstractNumId w:val="24"/>
  </w:num>
  <w:num w:numId="20" w16cid:durableId="546261401">
    <w:abstractNumId w:val="14"/>
  </w:num>
  <w:num w:numId="21" w16cid:durableId="462046389">
    <w:abstractNumId w:val="2"/>
  </w:num>
  <w:num w:numId="22" w16cid:durableId="147211363">
    <w:abstractNumId w:val="11"/>
  </w:num>
  <w:num w:numId="23" w16cid:durableId="1744791287">
    <w:abstractNumId w:val="19"/>
  </w:num>
  <w:num w:numId="24" w16cid:durableId="935283173">
    <w:abstractNumId w:val="6"/>
  </w:num>
  <w:num w:numId="25" w16cid:durableId="30541516">
    <w:abstractNumId w:val="16"/>
  </w:num>
  <w:num w:numId="26" w16cid:durableId="363019300">
    <w:abstractNumId w:val="23"/>
  </w:num>
  <w:num w:numId="27" w16cid:durableId="941762873">
    <w:abstractNumId w:val="7"/>
  </w:num>
  <w:num w:numId="28" w16cid:durableId="43124209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U2tjAEsiyMzZR0lIJTi4sz8/NACgxrAYWb2VQsAAAA"/>
  </w:docVars>
  <w:rsids>
    <w:rsidRoot w:val="00F913BA"/>
    <w:rsid w:val="0000320D"/>
    <w:rsid w:val="000232BB"/>
    <w:rsid w:val="00051B16"/>
    <w:rsid w:val="000564CA"/>
    <w:rsid w:val="00056D1D"/>
    <w:rsid w:val="00063367"/>
    <w:rsid w:val="00072064"/>
    <w:rsid w:val="00081D01"/>
    <w:rsid w:val="000A4352"/>
    <w:rsid w:val="000A6DEF"/>
    <w:rsid w:val="000B0389"/>
    <w:rsid w:val="000B7380"/>
    <w:rsid w:val="000C06E2"/>
    <w:rsid w:val="000D6FA2"/>
    <w:rsid w:val="000F715B"/>
    <w:rsid w:val="001323C9"/>
    <w:rsid w:val="001330A7"/>
    <w:rsid w:val="001459C9"/>
    <w:rsid w:val="00164A01"/>
    <w:rsid w:val="0018359C"/>
    <w:rsid w:val="001D00E7"/>
    <w:rsid w:val="001D766B"/>
    <w:rsid w:val="001E285B"/>
    <w:rsid w:val="001E4F63"/>
    <w:rsid w:val="001E68CC"/>
    <w:rsid w:val="001E7791"/>
    <w:rsid w:val="00204B0A"/>
    <w:rsid w:val="00254DA9"/>
    <w:rsid w:val="00273BD9"/>
    <w:rsid w:val="002B20CA"/>
    <w:rsid w:val="002B7601"/>
    <w:rsid w:val="002C289F"/>
    <w:rsid w:val="002D1070"/>
    <w:rsid w:val="002F0D03"/>
    <w:rsid w:val="002F312D"/>
    <w:rsid w:val="0031508E"/>
    <w:rsid w:val="00322C74"/>
    <w:rsid w:val="00347283"/>
    <w:rsid w:val="00352A81"/>
    <w:rsid w:val="003A1F67"/>
    <w:rsid w:val="003C57BB"/>
    <w:rsid w:val="003D5122"/>
    <w:rsid w:val="003D63CB"/>
    <w:rsid w:val="004034D5"/>
    <w:rsid w:val="00412E90"/>
    <w:rsid w:val="0041617F"/>
    <w:rsid w:val="00416410"/>
    <w:rsid w:val="004358FB"/>
    <w:rsid w:val="00457A4F"/>
    <w:rsid w:val="004761C6"/>
    <w:rsid w:val="00477F2B"/>
    <w:rsid w:val="004B61A9"/>
    <w:rsid w:val="004F4C3E"/>
    <w:rsid w:val="00527CBE"/>
    <w:rsid w:val="0054161D"/>
    <w:rsid w:val="005728C4"/>
    <w:rsid w:val="005D38AF"/>
    <w:rsid w:val="005D5268"/>
    <w:rsid w:val="005F2204"/>
    <w:rsid w:val="006028A4"/>
    <w:rsid w:val="00612387"/>
    <w:rsid w:val="00624438"/>
    <w:rsid w:val="00633EC9"/>
    <w:rsid w:val="006431BF"/>
    <w:rsid w:val="00653000"/>
    <w:rsid w:val="00657032"/>
    <w:rsid w:val="006D1396"/>
    <w:rsid w:val="006D78D5"/>
    <w:rsid w:val="006E4C2B"/>
    <w:rsid w:val="007177D9"/>
    <w:rsid w:val="007177F4"/>
    <w:rsid w:val="0072602C"/>
    <w:rsid w:val="0074525D"/>
    <w:rsid w:val="00747AF3"/>
    <w:rsid w:val="0077088E"/>
    <w:rsid w:val="00781962"/>
    <w:rsid w:val="0079785F"/>
    <w:rsid w:val="007A335E"/>
    <w:rsid w:val="007A72F7"/>
    <w:rsid w:val="007D56FE"/>
    <w:rsid w:val="007E68DB"/>
    <w:rsid w:val="007F1662"/>
    <w:rsid w:val="00826491"/>
    <w:rsid w:val="00860755"/>
    <w:rsid w:val="008763AA"/>
    <w:rsid w:val="008A14F4"/>
    <w:rsid w:val="008E5517"/>
    <w:rsid w:val="0090193F"/>
    <w:rsid w:val="00905C0C"/>
    <w:rsid w:val="00910289"/>
    <w:rsid w:val="009326B8"/>
    <w:rsid w:val="0093521A"/>
    <w:rsid w:val="009359E0"/>
    <w:rsid w:val="00947C99"/>
    <w:rsid w:val="009716F0"/>
    <w:rsid w:val="0097437E"/>
    <w:rsid w:val="00985448"/>
    <w:rsid w:val="009B2029"/>
    <w:rsid w:val="009B7922"/>
    <w:rsid w:val="009C0EAB"/>
    <w:rsid w:val="009D0FB3"/>
    <w:rsid w:val="009E11B6"/>
    <w:rsid w:val="009E28AD"/>
    <w:rsid w:val="00A00537"/>
    <w:rsid w:val="00A25435"/>
    <w:rsid w:val="00A26252"/>
    <w:rsid w:val="00A7282B"/>
    <w:rsid w:val="00A82373"/>
    <w:rsid w:val="00A93950"/>
    <w:rsid w:val="00AA1FAB"/>
    <w:rsid w:val="00AA56B4"/>
    <w:rsid w:val="00AB7B90"/>
    <w:rsid w:val="00AF7C12"/>
    <w:rsid w:val="00B31FBE"/>
    <w:rsid w:val="00B513C3"/>
    <w:rsid w:val="00B72E13"/>
    <w:rsid w:val="00BA3ECC"/>
    <w:rsid w:val="00BB29BA"/>
    <w:rsid w:val="00BB2A0C"/>
    <w:rsid w:val="00BB3009"/>
    <w:rsid w:val="00BE4D7E"/>
    <w:rsid w:val="00BE79C7"/>
    <w:rsid w:val="00C02C44"/>
    <w:rsid w:val="00C07973"/>
    <w:rsid w:val="00C119F6"/>
    <w:rsid w:val="00C308E5"/>
    <w:rsid w:val="00C40B07"/>
    <w:rsid w:val="00C5530B"/>
    <w:rsid w:val="00C56E2C"/>
    <w:rsid w:val="00C63766"/>
    <w:rsid w:val="00C94FB9"/>
    <w:rsid w:val="00CA1206"/>
    <w:rsid w:val="00CB1AA5"/>
    <w:rsid w:val="00CB43DA"/>
    <w:rsid w:val="00CD638A"/>
    <w:rsid w:val="00CE29D2"/>
    <w:rsid w:val="00CF2926"/>
    <w:rsid w:val="00D063B3"/>
    <w:rsid w:val="00D109CE"/>
    <w:rsid w:val="00D35BA7"/>
    <w:rsid w:val="00D5202D"/>
    <w:rsid w:val="00D54309"/>
    <w:rsid w:val="00D66AC5"/>
    <w:rsid w:val="00D71317"/>
    <w:rsid w:val="00D71CA0"/>
    <w:rsid w:val="00D96E55"/>
    <w:rsid w:val="00DA1DE2"/>
    <w:rsid w:val="00DB4771"/>
    <w:rsid w:val="00DC5691"/>
    <w:rsid w:val="00DF03BB"/>
    <w:rsid w:val="00DF1003"/>
    <w:rsid w:val="00E03856"/>
    <w:rsid w:val="00E21570"/>
    <w:rsid w:val="00E23895"/>
    <w:rsid w:val="00E34B72"/>
    <w:rsid w:val="00E35AEC"/>
    <w:rsid w:val="00E54B10"/>
    <w:rsid w:val="00E55ECE"/>
    <w:rsid w:val="00E629F9"/>
    <w:rsid w:val="00E708EA"/>
    <w:rsid w:val="00EB41C9"/>
    <w:rsid w:val="00EC2F03"/>
    <w:rsid w:val="00EC6D0C"/>
    <w:rsid w:val="00ED326E"/>
    <w:rsid w:val="00EE5596"/>
    <w:rsid w:val="00EF3AE0"/>
    <w:rsid w:val="00F37C55"/>
    <w:rsid w:val="00F52D84"/>
    <w:rsid w:val="00F86C1D"/>
    <w:rsid w:val="00F913BA"/>
    <w:rsid w:val="00F91FF5"/>
    <w:rsid w:val="00F93225"/>
    <w:rsid w:val="00FB06BD"/>
    <w:rsid w:val="00FC5AB6"/>
    <w:rsid w:val="00FD7395"/>
    <w:rsid w:val="00FE4262"/>
    <w:rsid w:val="00FF1C46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8CCE4"/>
  <w15:chartTrackingRefBased/>
  <w15:docId w15:val="{CAA2CC09-204B-448A-96FD-3EFD05C78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3BA"/>
    <w:pPr>
      <w:ind w:left="720"/>
      <w:contextualSpacing/>
    </w:pPr>
  </w:style>
  <w:style w:type="table" w:styleId="TableGrid">
    <w:name w:val="Table Grid"/>
    <w:basedOn w:val="TableNormal"/>
    <w:uiPriority w:val="39"/>
    <w:rsid w:val="00BB29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Marie</dc:creator>
  <cp:keywords/>
  <dc:description/>
  <cp:lastModifiedBy>Tolar, Meredith</cp:lastModifiedBy>
  <cp:revision>6</cp:revision>
  <cp:lastPrinted>2021-07-20T00:47:00Z</cp:lastPrinted>
  <dcterms:created xsi:type="dcterms:W3CDTF">2022-08-23T21:35:00Z</dcterms:created>
  <dcterms:modified xsi:type="dcterms:W3CDTF">2022-08-26T11:16:00Z</dcterms:modified>
</cp:coreProperties>
</file>